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b8dc3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3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4CQQwifoD//7I/qEDVixeT9uDE6O6aEAotXfTXKfzVMwD0X9TP3DzwfX59hqagmsLSJzdbPJAoQlyZmwM80VKpPMODpa0uXuDFilbJxQv9bOnnHPjrY3IqmNNDW/1EiUGGr7d4KFRVSJaJrv0oCGnqTeus+ekwxnr61njqu0ho6fRdazzr1ho30ZvKl3h0tb4SNZmz18+AGRFmhvf6Wb6yjHaEF/56dF9keeBv0sVxlRzczm/csHiud50HxanSSO6bi/mgYab/DvI0A4z3utvnVTapylY/1wGeO0U9jWmZOslnxORgX+yPNr92bO3nzcnncWNNLpzs8zTypExf7PPkn33mCT+jTSce7MtOzLvaSNkX7wezgJHNedB///u++wRBGm51xh7XR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next Shell Tricks post is about this. Spoiler:</w:t>
      </w:r>
      <w:r>
        <w:t xml:space="preserve"> </w:t>
      </w:r>
      <w:hyperlink r:id="rId24">
        <w:r>
          <w:rPr>
            <w:rStyle w:val="Hyperlink"/>
          </w:rPr>
          <w:t xml:space="preserve">http://www.macupdate.com/ap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3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www.macupdate.com/app/mac/31821/quit" TargetMode="External" /><Relationship Type="http://schemas.openxmlformats.org/officeDocument/2006/relationships/hyperlink" Id="rId20" Target="https://my.remarkbox.com/54b8dc3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macupdate.com/app/mac/31821/quit" TargetMode="External" /><Relationship Type="http://schemas.openxmlformats.org/officeDocument/2006/relationships/hyperlink" Id="rId20" Target="https://my.remarkbox.com/54b8dc3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b8dc3d</dc:title>
  <dc:creator/>
  <cp:keywords/>
  <dcterms:created xsi:type="dcterms:W3CDTF">2026-05-05T03:03:35Z</dcterms:created>
  <dcterms:modified xsi:type="dcterms:W3CDTF">2026-05-05T0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